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2B90A716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A81B2D">
              <w:rPr>
                <w:color w:val="000000" w:themeColor="text1"/>
                <w:sz w:val="32"/>
                <w:szCs w:val="32"/>
              </w:rPr>
              <w:t xml:space="preserve"> Học Bù</w:t>
            </w:r>
            <w:r w:rsidR="00695E08">
              <w:rPr>
                <w:color w:val="000000" w:themeColor="text1"/>
                <w:sz w:val="32"/>
                <w:szCs w:val="32"/>
              </w:rPr>
              <w:t xml:space="preserve">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B43A654" w14:textId="77777777" w:rsidR="0006483A" w:rsidRPr="006A301A" w:rsidRDefault="0006483A" w:rsidP="0006483A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1D50D6C9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 xml:space="preserve">Về phần trình bày: </w:t>
      </w:r>
    </w:p>
    <w:p w14:paraId="414C90A5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inh viên trình bày đúng theo định dạng báo cáo mà CBHD đưa ra.</w:t>
      </w:r>
    </w:p>
    <w:p w14:paraId="3155E98D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Cần chú thích bảng, hình (nếu có).</w:t>
      </w:r>
    </w:p>
    <w:p w14:paraId="47ED975F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chức năng Insert Caption và Cross-reference cho chú thích Bảng, Hình</w:t>
      </w:r>
    </w:p>
    <w:p w14:paraId="00D4E67E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tính năng Screenshot để chụp kết quả mô phỏng.</w:t>
      </w:r>
    </w:p>
    <w:p w14:paraId="029B0E2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Quy trình thực hành:</w:t>
      </w:r>
    </w:p>
    <w:p w14:paraId="11798465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chuẩn bị bài ở nhà, và có mặt đúng giờ tại phòng LAB.</w:t>
      </w:r>
    </w:p>
    <w:p w14:paraId="7DD8E074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thực hành theo hướng dẫn, và nộp bài đúng hạn.</w:t>
      </w:r>
    </w:p>
    <w:p w14:paraId="0427B7D2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Hoàn thành bài tập về nhà (nếu có)</w:t>
      </w:r>
    </w:p>
    <w:p w14:paraId="02C39DED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 xml:space="preserve">Tất cả các bài báo cáo có hành vi sao chép của nhau sẽ bị </w:t>
      </w:r>
      <w:r w:rsidRPr="006A301A">
        <w:rPr>
          <w:b/>
          <w:bCs/>
          <w:color w:val="000000" w:themeColor="text1"/>
        </w:rPr>
        <w:t>điểm 0</w:t>
      </w:r>
    </w:p>
    <w:p w14:paraId="258E4E23" w14:textId="77777777" w:rsidR="0006483A" w:rsidRDefault="0006483A" w:rsidP="0006483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06483A" w14:paraId="177B6DEF" w14:textId="77777777" w:rsidTr="00FF71D7">
        <w:tc>
          <w:tcPr>
            <w:tcW w:w="3325" w:type="dxa"/>
          </w:tcPr>
          <w:p w14:paraId="5F5861A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ên cần (20%)</w:t>
            </w:r>
          </w:p>
        </w:tc>
        <w:tc>
          <w:tcPr>
            <w:tcW w:w="2908" w:type="dxa"/>
          </w:tcPr>
          <w:p w14:paraId="5CA7BC8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9F7837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6AC3192" w14:textId="77777777" w:rsidTr="00FF71D7">
        <w:tc>
          <w:tcPr>
            <w:tcW w:w="3325" w:type="dxa"/>
          </w:tcPr>
          <w:p w14:paraId="75352D6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141BE8D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0DC055E7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966D519" w14:textId="77777777" w:rsidTr="00FF71D7">
        <w:tc>
          <w:tcPr>
            <w:tcW w:w="3325" w:type="dxa"/>
          </w:tcPr>
          <w:p w14:paraId="36F67FC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2991226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FE0AD5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CDD0232" w14:textId="77777777" w:rsidTr="00FF71D7">
        <w:tc>
          <w:tcPr>
            <w:tcW w:w="3325" w:type="dxa"/>
          </w:tcPr>
          <w:p w14:paraId="6909E8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3C2AC26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4F710C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EFACE2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  <w:p w14:paraId="36C41EC3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F542E9E" w14:textId="77777777" w:rsidTr="00FF71D7">
        <w:tc>
          <w:tcPr>
            <w:tcW w:w="3325" w:type="dxa"/>
          </w:tcPr>
          <w:p w14:paraId="65AA0C75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47ACCB9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B0BD0C0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7B8D2735" w14:textId="77777777" w:rsidR="0006483A" w:rsidRDefault="0006483A" w:rsidP="0006483A">
      <w:pPr>
        <w:rPr>
          <w:b/>
          <w:bCs/>
          <w:color w:val="000000" w:themeColor="text1"/>
        </w:rPr>
      </w:pPr>
    </w:p>
    <w:p w14:paraId="445D56A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638785B2" w14:textId="181D7E0A" w:rsidR="00D576F7" w:rsidRPr="0006483A" w:rsidRDefault="0006483A" w:rsidP="0006483A">
      <w:pPr>
        <w:pStyle w:val="ListParagraph"/>
        <w:numPr>
          <w:ilvl w:val="0"/>
          <w:numId w:val="18"/>
        </w:numPr>
        <w:rPr>
          <w:color w:val="000000" w:themeColor="text1"/>
        </w:rPr>
      </w:pPr>
      <w:bookmarkStart w:id="0" w:name="_Hlk186234808"/>
      <w:r w:rsidRPr="004E470A">
        <w:rPr>
          <w:color w:val="000000" w:themeColor="text1"/>
        </w:rPr>
        <w:t>Thiết kế mạch đếm chu trình 1 – 3 – 5 – 9 – 1 – 3 – 5 …</w:t>
      </w:r>
      <w:bookmarkEnd w:id="0"/>
      <w:r w:rsidR="00D576F7" w:rsidRPr="0006483A">
        <w:rPr>
          <w:b/>
          <w:bCs/>
          <w:color w:val="000000" w:themeColor="text1"/>
          <w:sz w:val="32"/>
          <w:szCs w:val="32"/>
        </w:rPr>
        <w:br w:type="page"/>
      </w:r>
    </w:p>
    <w:p w14:paraId="239D195D" w14:textId="77777777" w:rsidR="001C271F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 xml:space="preserve">: </w:t>
      </w:r>
    </w:p>
    <w:p w14:paraId="7ACF521F" w14:textId="77777777" w:rsidR="00695E08" w:rsidRDefault="00695E08" w:rsidP="00695E08">
      <w:pPr>
        <w:pStyle w:val="ListParagraph"/>
        <w:numPr>
          <w:ilvl w:val="0"/>
          <w:numId w:val="15"/>
        </w:numPr>
        <w:rPr>
          <w:color w:val="000000" w:themeColor="text1"/>
        </w:rPr>
      </w:pPr>
      <w:r>
        <w:rPr>
          <w:color w:val="000000" w:themeColor="text1"/>
        </w:rPr>
        <w:t>Thiết kế mạch đếm chu trình 1 – 3 – 5 – 9 – 1 – 3 – 5 …</w:t>
      </w:r>
    </w:p>
    <w:p w14:paraId="7E8E5EAD" w14:textId="77777777" w:rsidR="00695E08" w:rsidRPr="00061321" w:rsidRDefault="00695E08" w:rsidP="00695E08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061321">
        <w:rPr>
          <w:color w:val="000000" w:themeColor="text1"/>
        </w:rPr>
        <w:t xml:space="preserve">Do chu trình đếm </w:t>
      </w:r>
      <w:r>
        <w:rPr>
          <w:color w:val="000000" w:themeColor="text1"/>
        </w:rPr>
        <w:t xml:space="preserve">1 – 3 – 5 – 9 – 1 – 3 – 5 … </w:t>
      </w:r>
      <w:r w:rsidRPr="00061321">
        <w:rPr>
          <w:color w:val="000000" w:themeColor="text1"/>
        </w:rPr>
        <w:t xml:space="preserve">nên số FF tối thiểu phải là </w:t>
      </w:r>
      <w:r>
        <w:rPr>
          <w:color w:val="000000" w:themeColor="text1"/>
        </w:rPr>
        <w:t>4</w:t>
      </w:r>
    </w:p>
    <w:p w14:paraId="36D316F2" w14:textId="77777777" w:rsidR="00695E08" w:rsidRDefault="00695E08" w:rsidP="00695E08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iểu đồ chuyển trạng thái:</w:t>
      </w:r>
    </w:p>
    <w:p w14:paraId="5B2424BE" w14:textId="77777777" w:rsidR="00695E08" w:rsidRDefault="00695E08" w:rsidP="00695E08">
      <w:pPr>
        <w:ind w:left="1080"/>
        <w:rPr>
          <w:color w:val="000000" w:themeColor="text1"/>
        </w:rPr>
      </w:pPr>
      <w:r w:rsidRPr="0079367A">
        <w:rPr>
          <w:noProof/>
          <w:color w:val="000000" w:themeColor="text1"/>
        </w:rPr>
        <w:drawing>
          <wp:inline distT="0" distB="0" distL="0" distR="0" wp14:anchorId="31AE0B44" wp14:editId="7CF30D23">
            <wp:extent cx="2494483" cy="2061358"/>
            <wp:effectExtent l="0" t="0" r="1270" b="0"/>
            <wp:docPr id="24140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400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7889" cy="208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27D45" w14:textId="77777777" w:rsidR="00695E08" w:rsidRDefault="00695E08" w:rsidP="00695E08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Lập bảng trạng thái:</w:t>
      </w:r>
    </w:p>
    <w:tbl>
      <w:tblPr>
        <w:tblW w:w="8640" w:type="dxa"/>
        <w:tblInd w:w="714" w:type="dxa"/>
        <w:tblLook w:val="04A0" w:firstRow="1" w:lastRow="0" w:firstColumn="1" w:lastColumn="0" w:noHBand="0" w:noVBand="1"/>
      </w:tblPr>
      <w:tblGrid>
        <w:gridCol w:w="960"/>
        <w:gridCol w:w="1025"/>
        <w:gridCol w:w="914"/>
        <w:gridCol w:w="926"/>
        <w:gridCol w:w="975"/>
        <w:gridCol w:w="997"/>
        <w:gridCol w:w="932"/>
        <w:gridCol w:w="943"/>
        <w:gridCol w:w="968"/>
      </w:tblGrid>
      <w:tr w:rsidR="00695E08" w:rsidRPr="00F0066F" w14:paraId="1048BF75" w14:textId="77777777" w:rsidTr="005E617D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C774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926B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E928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</w:tr>
      <w:tr w:rsidR="00695E08" w:rsidRPr="00F0066F" w14:paraId="05A62FB9" w14:textId="77777777" w:rsidTr="005E617D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5A0A1" w14:textId="77777777" w:rsidR="00695E08" w:rsidRPr="00F0066F" w:rsidRDefault="00695E08" w:rsidP="005E61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0120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D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FC88B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D530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789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AA135" w14:textId="77777777" w:rsidR="00695E08" w:rsidRPr="00F0066F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7525B" w14:textId="77777777" w:rsidR="00695E08" w:rsidRPr="00F0066F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F60AD" w14:textId="77777777" w:rsidR="00695E08" w:rsidRPr="00F0066F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8AD0" w14:textId="77777777" w:rsidR="00695E08" w:rsidRPr="00F0066F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</w:tr>
      <w:tr w:rsidR="00695E08" w:rsidRPr="00F0066F" w14:paraId="0200F710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17DB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1719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3F1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24CB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7161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8A23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3004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D77E8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E54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20AA3FA1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2CB5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0DBF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2BAF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C613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A44A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7E9E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4D75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47E8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E547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7258B643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7CF6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C093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B682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7E88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051A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8EF2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C48B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E9D9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0DFD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0CFFDCA1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55232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2378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18C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479C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D28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6B9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4C61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0121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3870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195E0369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FD21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BD91B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4BA5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C47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7FFA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75008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1CC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99D0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21D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3ABE6F36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57F9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C1F9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4C0F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CA1A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1AF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88B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7A30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678F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AAC3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6E1586DB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D364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8C69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8806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2C39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5448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3BBE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545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08BB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DB99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D0ABA4B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377D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87B4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EDB7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546C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A34F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F93D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A4D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FBB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E2C6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32146C80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BCA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6C0E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829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67DF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AC6F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FDCF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C53B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232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F47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1478564A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3457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CAD5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2A48B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F3C58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AB94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2092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5A71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6C36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29E1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4D442CB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31E9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3CB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6E2A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1519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50266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9E16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8871B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3DF1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3403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F3CC5B4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34F7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C93B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CE87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F148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2EC6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3630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B3EA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EE26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09EE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FFE6A76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976A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A1D4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28F4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05AB5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4B48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DC88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1B83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9DB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2AAC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E2B1D5F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7065C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BDAE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A985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AD6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21410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8A1FF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B9AF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4BBC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07D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4AF78F87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2A3EB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7697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657D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5C4BA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8EEC2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C647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7EB59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C8A4E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2851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695E08" w:rsidRPr="00F0066F" w14:paraId="12A1ED3E" w14:textId="77777777" w:rsidTr="005E617D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A0A48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36A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1D3D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F981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9804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3963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77243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72E7D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F2317" w14:textId="77777777" w:rsidR="00695E08" w:rsidRPr="00F0066F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</w:tbl>
    <w:p w14:paraId="5C5972ED" w14:textId="77777777" w:rsidR="00695E08" w:rsidRPr="00695E08" w:rsidRDefault="00695E08" w:rsidP="00695E08">
      <w:pPr>
        <w:rPr>
          <w:color w:val="000000" w:themeColor="text1"/>
        </w:rPr>
      </w:pPr>
    </w:p>
    <w:p w14:paraId="444284DC" w14:textId="77777777" w:rsidR="00695E08" w:rsidRDefault="00695E08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69172CBA" w14:textId="6E9AD0A0" w:rsidR="00695E08" w:rsidRDefault="00695E08" w:rsidP="00695E08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lastRenderedPageBreak/>
        <w:t>Lập bảng kích thích của mạch: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458"/>
        <w:gridCol w:w="436"/>
        <w:gridCol w:w="438"/>
        <w:gridCol w:w="449"/>
        <w:gridCol w:w="600"/>
        <w:gridCol w:w="578"/>
        <w:gridCol w:w="582"/>
        <w:gridCol w:w="591"/>
        <w:gridCol w:w="550"/>
        <w:gridCol w:w="608"/>
        <w:gridCol w:w="525"/>
        <w:gridCol w:w="583"/>
        <w:gridCol w:w="529"/>
        <w:gridCol w:w="585"/>
        <w:gridCol w:w="539"/>
        <w:gridCol w:w="595"/>
      </w:tblGrid>
      <w:tr w:rsidR="00695E08" w:rsidRPr="00E124BC" w14:paraId="427DCA9D" w14:textId="77777777" w:rsidTr="005E617D">
        <w:trPr>
          <w:trHeight w:val="30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BC72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1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4902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23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B896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  <w:tc>
          <w:tcPr>
            <w:tcW w:w="451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30ED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Ngõ vào các FF</w:t>
            </w:r>
          </w:p>
        </w:tc>
      </w:tr>
      <w:tr w:rsidR="00695E08" w:rsidRPr="0096325A" w14:paraId="34E09BAB" w14:textId="77777777" w:rsidTr="005E617D">
        <w:trPr>
          <w:trHeight w:val="30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2C7D1" w14:textId="77777777" w:rsidR="00695E08" w:rsidRPr="00E124BC" w:rsidRDefault="00695E08" w:rsidP="005E61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8948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D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63B8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6B75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50DE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41E35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79A51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7DEB5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791F5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7336E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CCB1E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914AB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AA4A3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AC3C1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481FB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B3CE0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B1AD2" w14:textId="77777777" w:rsidR="00695E08" w:rsidRPr="00E124BC" w:rsidRDefault="00000000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sub>
                </m:sSub>
              </m:oMath>
            </m:oMathPara>
          </w:p>
        </w:tc>
      </w:tr>
      <w:tr w:rsidR="00695E08" w:rsidRPr="00E124BC" w14:paraId="2390B3D0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0BD7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28AD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4AAC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7696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2A21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0AC3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B706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30E2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2007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8FEC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38D9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C67A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20EC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D7AE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FBF0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FC10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C71A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6BC3D724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F097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B822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C330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DC52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DC9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92C4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4974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5A5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E73C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C3C1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8F01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F06E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9C63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6A33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6B3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C350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BA2D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6E1D1214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17EA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3DEC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533A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C826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4CFA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E8EF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F38A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E1F5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F67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C4E1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C26D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BBEB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FF81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DC8D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E162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4A54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600E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212D66EA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B6EA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080A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3DF2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5CC1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45DA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9F02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F57F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DACD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C8A5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454C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CF2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8079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82D8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88A8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77D7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5140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E033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7F313EB9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1D90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C57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A58B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A79A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A3B0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79EA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EA3C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79E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6DCD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2389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934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CF5B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FC752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65D9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215B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80AD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4A02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2C8A1356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4CE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2D99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32F8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24F0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F1C8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6E3E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666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3357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6A13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4BC4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7302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0267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036D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5866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1767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2EF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85FA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17500502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48E4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310E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D842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4AD0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DE67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F3AA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AB15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8D8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B767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C7C9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459A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09A1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3205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CA33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E474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04D2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728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2FEC733C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CCE4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26E9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110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C99A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F808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25B0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B579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CF8B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ED77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D505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FFE7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1BB1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2A94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61AA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8980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C78F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884D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1CE09087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DA3C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1FBF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BFC4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4AC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0735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46E5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92AB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869C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DB84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43BB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48C5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9A95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3765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F660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A21D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1F6E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A9B3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5D4BEAF6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549D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E527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E49D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8AB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94EE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493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9621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45B5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16D7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1BCB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242D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B74C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B7FA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D44E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9D30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0627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F5E2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474544EE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1D5A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F46C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B46F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D4EB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0862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8A78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F691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0688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711E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7C03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5AF1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AB5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E063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2146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5566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0CD5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167B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3AF370F1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229B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62CD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3F1A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A659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4A9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621E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F95F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86ED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1B0C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6DD3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15F8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B4C2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5939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CDC4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A8AD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E5E0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95A2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51FE39DE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095E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4B72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26DD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A14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22E5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9776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5BD1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4416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DAD4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EA60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393A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9AA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EC86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BAE8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33C0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36B62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B4BF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22908877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ECC2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A80C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59B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1512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3D09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5EEF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D904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30F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6FFF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B1B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EB7E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2FD3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8824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A5B6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112B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825AB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B84E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695E08" w:rsidRPr="00E124BC" w14:paraId="7BCBB057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081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F91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A39E0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B166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7209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A436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7CA1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1875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1CF0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0F34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19E4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18EB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DD90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CB33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4476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0552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ED344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</w:tr>
      <w:tr w:rsidR="00695E08" w:rsidRPr="00E124BC" w14:paraId="416A4390" w14:textId="77777777" w:rsidTr="005E617D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8F53D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F3E9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E07D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8C0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FD898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4FB1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159D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D86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A1FC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2495A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4A151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6CEF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8C267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6980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2F745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4EADC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2B6C3" w14:textId="77777777" w:rsidR="00695E08" w:rsidRPr="00E124BC" w:rsidRDefault="00695E08" w:rsidP="005E61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24AEB44B" w14:textId="77777777" w:rsidR="00695E08" w:rsidRDefault="00695E08" w:rsidP="00695E08">
      <w:pPr>
        <w:rPr>
          <w:color w:val="000000" w:themeColor="text1"/>
        </w:rPr>
      </w:pPr>
    </w:p>
    <w:p w14:paraId="5D4777F0" w14:textId="77777777" w:rsidR="00695E08" w:rsidRDefault="00695E08" w:rsidP="00695E08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ìa Karnough:</w:t>
      </w:r>
    </w:p>
    <w:p w14:paraId="19D11219" w14:textId="77777777" w:rsidR="00695E08" w:rsidRDefault="00695E08" w:rsidP="00695E08">
      <w:pPr>
        <w:jc w:val="center"/>
        <w:rPr>
          <w:color w:val="000000" w:themeColor="text1"/>
        </w:rPr>
      </w:pPr>
      <w:r w:rsidRPr="00FD1DD3">
        <w:rPr>
          <w:noProof/>
          <w:color w:val="000000" w:themeColor="text1"/>
        </w:rPr>
        <w:drawing>
          <wp:inline distT="0" distB="0" distL="0" distR="0" wp14:anchorId="134BE4F7" wp14:editId="619B84E9">
            <wp:extent cx="2009365" cy="1982420"/>
            <wp:effectExtent l="0" t="0" r="0" b="0"/>
            <wp:docPr id="1662785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7856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7280" cy="20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</w:rPr>
        <w:t xml:space="preserve"> </w:t>
      </w:r>
      <w:r w:rsidRPr="001B4DE2">
        <w:rPr>
          <w:noProof/>
          <w:color w:val="000000" w:themeColor="text1"/>
        </w:rPr>
        <w:drawing>
          <wp:inline distT="0" distB="0" distL="0" distR="0" wp14:anchorId="2646CCCA" wp14:editId="052B3BAD">
            <wp:extent cx="1980680" cy="1967204"/>
            <wp:effectExtent l="0" t="0" r="0" b="4445"/>
            <wp:docPr id="148634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342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0680" cy="196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00FBE" w14:textId="77777777" w:rsidR="00695E08" w:rsidRPr="00B753AC" w:rsidRDefault="00695E08" w:rsidP="00695E08">
      <w:pPr>
        <w:ind w:left="2160" w:firstLine="720"/>
        <w:rPr>
          <w:rFonts w:eastAsiaTheme="minorEastAsia"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⇒</m:t>
        </m:r>
        <m:sSub>
          <m:sSubPr>
            <m:ctrlPr>
              <w:rPr>
                <w:rFonts w:ascii="Cambria Math" w:hAnsi="Cambria Math"/>
                <w:iCs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CB'A'</m:t>
        </m:r>
      </m:oMath>
      <w:r>
        <w:rPr>
          <w:iCs/>
          <w:color w:val="000000" w:themeColor="text1"/>
        </w:rPr>
        <w:t xml:space="preserve"> </w:t>
      </w:r>
      <w:r>
        <w:rPr>
          <w:iCs/>
          <w:color w:val="000000" w:themeColor="text1"/>
        </w:rPr>
        <w:tab/>
      </w:r>
      <w:r>
        <w:rPr>
          <w:iCs/>
          <w:color w:val="000000" w:themeColor="text1"/>
        </w:rPr>
        <w:tab/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⇒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1</m:t>
        </m:r>
      </m:oMath>
    </w:p>
    <w:p w14:paraId="7158AA83" w14:textId="77777777" w:rsidR="00695E08" w:rsidRDefault="00695E08" w:rsidP="00695E08">
      <w:pPr>
        <w:jc w:val="center"/>
        <w:rPr>
          <w:iCs/>
          <w:color w:val="000000" w:themeColor="text1"/>
        </w:rPr>
      </w:pPr>
      <w:r w:rsidRPr="00680422">
        <w:rPr>
          <w:iCs/>
          <w:noProof/>
          <w:color w:val="000000" w:themeColor="text1"/>
        </w:rPr>
        <w:lastRenderedPageBreak/>
        <w:drawing>
          <wp:inline distT="0" distB="0" distL="0" distR="0" wp14:anchorId="669D0A9A" wp14:editId="31AC9CF9">
            <wp:extent cx="2092147" cy="2099299"/>
            <wp:effectExtent l="0" t="0" r="3810" b="0"/>
            <wp:docPr id="597438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4383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5150" cy="214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422">
        <w:rPr>
          <w:iCs/>
          <w:noProof/>
          <w:color w:val="000000" w:themeColor="text1"/>
        </w:rPr>
        <w:drawing>
          <wp:inline distT="0" distB="0" distL="0" distR="0" wp14:anchorId="460ECCEE" wp14:editId="40D8A372">
            <wp:extent cx="2106778" cy="2095864"/>
            <wp:effectExtent l="0" t="0" r="8255" b="0"/>
            <wp:docPr id="521537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5371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0064" cy="2128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25029" w14:textId="77777777" w:rsidR="00695E08" w:rsidRPr="00B753AC" w:rsidRDefault="00000000" w:rsidP="00695E08">
      <w:pPr>
        <w:ind w:left="2160" w:firstLine="720"/>
        <w:rPr>
          <w:rFonts w:eastAsiaTheme="minorEastAsia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⇒J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B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'</m:t>
            </m:r>
          </m:sup>
        </m:sSup>
      </m:oMath>
      <w:r w:rsidR="00695E08" w:rsidRPr="00B753AC">
        <w:rPr>
          <w:rFonts w:eastAsiaTheme="minorEastAsia"/>
          <w:color w:val="000000" w:themeColor="text1"/>
        </w:rPr>
        <w:t xml:space="preserve"> </w:t>
      </w:r>
      <w:r w:rsidR="00695E08" w:rsidRPr="00B753AC">
        <w:rPr>
          <w:rFonts w:eastAsiaTheme="minorEastAsia"/>
          <w:color w:val="000000" w:themeColor="text1"/>
        </w:rPr>
        <w:tab/>
      </w:r>
      <w:r w:rsidR="00695E08" w:rsidRPr="00B753AC">
        <w:rPr>
          <w:rFonts w:eastAsiaTheme="minorEastAsia"/>
          <w:color w:val="000000" w:themeColor="text1"/>
        </w:rPr>
        <w:tab/>
      </w:r>
      <m:oMath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⇒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1</m:t>
        </m:r>
      </m:oMath>
    </w:p>
    <w:p w14:paraId="151A1661" w14:textId="77777777" w:rsidR="00695E08" w:rsidRDefault="00695E08" w:rsidP="00695E08">
      <w:pPr>
        <w:jc w:val="center"/>
        <w:rPr>
          <w:rFonts w:eastAsiaTheme="minorEastAsia"/>
          <w:iCs/>
          <w:color w:val="000000" w:themeColor="text1"/>
        </w:rPr>
      </w:pPr>
      <w:r w:rsidRPr="00B753AC">
        <w:rPr>
          <w:rFonts w:eastAsiaTheme="minorEastAsia"/>
          <w:iCs/>
          <w:noProof/>
          <w:color w:val="000000" w:themeColor="text1"/>
        </w:rPr>
        <w:drawing>
          <wp:inline distT="0" distB="0" distL="0" distR="0" wp14:anchorId="52033636" wp14:editId="6043A1BD">
            <wp:extent cx="2120773" cy="2120773"/>
            <wp:effectExtent l="0" t="0" r="0" b="0"/>
            <wp:docPr id="1761682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68269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38903" cy="213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iCs/>
          <w:color w:val="000000" w:themeColor="text1"/>
        </w:rPr>
        <w:t xml:space="preserve"> </w:t>
      </w:r>
      <w:r w:rsidRPr="001D259C">
        <w:rPr>
          <w:rFonts w:eastAsiaTheme="minorEastAsia"/>
          <w:iCs/>
          <w:noProof/>
          <w:color w:val="000000" w:themeColor="text1"/>
        </w:rPr>
        <w:drawing>
          <wp:inline distT="0" distB="0" distL="0" distR="0" wp14:anchorId="1DA0AD9F" wp14:editId="38317E0F">
            <wp:extent cx="2128051" cy="2111679"/>
            <wp:effectExtent l="0" t="0" r="5715" b="3175"/>
            <wp:docPr id="1744230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2303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5034" cy="2158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46DB" w14:textId="77777777" w:rsidR="00695E08" w:rsidRDefault="00695E08" w:rsidP="00695E08">
      <w:pPr>
        <w:jc w:val="center"/>
        <w:rPr>
          <w:rFonts w:eastAsiaTheme="minorEastAsia"/>
          <w:color w:val="000000" w:themeColor="text1"/>
        </w:rPr>
      </w:pP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B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A+</m:t>
        </m:r>
        <m:sSup>
          <m:sSup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'</m:t>
            </m:r>
          </m:sup>
        </m:sSup>
      </m:oMath>
      <w:r>
        <w:rPr>
          <w:rFonts w:eastAsiaTheme="minorEastAsia"/>
          <w:color w:val="000000" w:themeColor="text1"/>
        </w:rPr>
        <w:tab/>
      </w:r>
      <w:r>
        <w:rPr>
          <w:rFonts w:eastAsiaTheme="minorEastAsia"/>
          <w:color w:val="000000" w:themeColor="text1"/>
        </w:rPr>
        <w:tab/>
      </w:r>
      <w:r>
        <w:rPr>
          <w:rFonts w:eastAsiaTheme="minorEastAsia"/>
          <w:iCs/>
          <w:color w:val="000000" w:themeColor="text1"/>
        </w:rPr>
        <w:t xml:space="preserve"> </w:t>
      </w: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B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D'C'A'</m:t>
        </m:r>
      </m:oMath>
    </w:p>
    <w:p w14:paraId="3E7FFB34" w14:textId="77777777" w:rsidR="00695E08" w:rsidRDefault="00695E08" w:rsidP="00695E08">
      <w:pPr>
        <w:jc w:val="center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 w:type="page"/>
      </w:r>
      <w:r w:rsidRPr="001D259C">
        <w:rPr>
          <w:rFonts w:eastAsiaTheme="minorEastAsia"/>
          <w:noProof/>
          <w:color w:val="000000" w:themeColor="text1"/>
        </w:rPr>
        <w:lastRenderedPageBreak/>
        <w:drawing>
          <wp:inline distT="0" distB="0" distL="0" distR="0" wp14:anchorId="5DBDE25C" wp14:editId="58A1C640">
            <wp:extent cx="2056762" cy="2040941"/>
            <wp:effectExtent l="0" t="0" r="1270" b="0"/>
            <wp:docPr id="1445557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5570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2463" cy="2056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259C">
        <w:rPr>
          <w:rFonts w:eastAsiaTheme="minorEastAsia"/>
          <w:noProof/>
          <w:color w:val="000000" w:themeColor="text1"/>
        </w:rPr>
        <w:drawing>
          <wp:inline distT="0" distB="0" distL="0" distR="0" wp14:anchorId="513F757E" wp14:editId="0A8B405D">
            <wp:extent cx="2034646" cy="2018995"/>
            <wp:effectExtent l="0" t="0" r="3810" b="635"/>
            <wp:docPr id="423801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017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6205" cy="203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C3D8" w14:textId="77777777" w:rsidR="00695E08" w:rsidRDefault="00695E08" w:rsidP="00695E08">
      <w:pPr>
        <w:jc w:val="center"/>
        <w:rPr>
          <w:rFonts w:eastAsiaTheme="minorEastAsia"/>
          <w:color w:val="000000" w:themeColor="text1"/>
        </w:rPr>
      </w:pP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J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A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=1</m:t>
        </m:r>
      </m:oMath>
      <w:r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ab/>
      </w:r>
      <w:r>
        <w:rPr>
          <w:rFonts w:eastAsiaTheme="minorEastAsia"/>
          <w:color w:val="000000" w:themeColor="text1"/>
        </w:rPr>
        <w:tab/>
      </w:r>
      <w:r>
        <w:rPr>
          <w:rFonts w:eastAsiaTheme="minorEastAsia"/>
          <w:color w:val="000000" w:themeColor="text1"/>
        </w:rPr>
        <w:tab/>
      </w: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K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A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=0</m:t>
        </m:r>
      </m:oMath>
    </w:p>
    <w:p w14:paraId="536A1A06" w14:textId="77777777" w:rsidR="00695E08" w:rsidRDefault="00695E08" w:rsidP="00695E08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hiết kế mạch logic:</w:t>
      </w:r>
    </w:p>
    <w:p w14:paraId="51FE0D38" w14:textId="31D25D63" w:rsidR="00680422" w:rsidRDefault="00695E08" w:rsidP="00695E08">
      <w:pPr>
        <w:ind w:firstLine="720"/>
        <w:rPr>
          <w:rFonts w:eastAsiaTheme="minorEastAsia"/>
          <w:color w:val="000000" w:themeColor="text1"/>
        </w:rPr>
      </w:pPr>
      <w:r w:rsidRPr="00D14CBF">
        <w:rPr>
          <w:rFonts w:eastAsiaTheme="minorEastAsia"/>
          <w:noProof/>
          <w:color w:val="000000" w:themeColor="text1"/>
        </w:rPr>
        <w:drawing>
          <wp:inline distT="0" distB="0" distL="0" distR="0" wp14:anchorId="1B30DE3E" wp14:editId="3CCABBAD">
            <wp:extent cx="6203289" cy="2507825"/>
            <wp:effectExtent l="0" t="0" r="7620" b="6985"/>
            <wp:docPr id="2082987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9874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26202" cy="251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9EDBE" w14:textId="77777777" w:rsidR="00C32D9C" w:rsidRPr="000E1132" w:rsidRDefault="00C32D9C" w:rsidP="00C32D9C">
      <w:pPr>
        <w:ind w:left="360" w:firstLine="720"/>
        <w:rPr>
          <w:color w:val="000000" w:themeColor="text1"/>
        </w:rPr>
      </w:pPr>
      <w:r>
        <w:rPr>
          <w:rFonts w:eastAsiaTheme="minorEastAsia"/>
          <w:color w:val="000000" w:themeColor="text1"/>
        </w:rPr>
        <w:t>Chú thích:</w:t>
      </w:r>
    </w:p>
    <w:p w14:paraId="172B4A13" w14:textId="6F6E84F9" w:rsidR="00C32D9C" w:rsidRPr="000312EB" w:rsidRDefault="00C32D9C" w:rsidP="00C32D9C">
      <w:pPr>
        <w:pStyle w:val="ListParagraph"/>
        <w:numPr>
          <w:ilvl w:val="0"/>
          <w:numId w:val="20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Bộ đếm đồng bộ có chu trình là </w:t>
      </w:r>
      <w:r>
        <w:rPr>
          <w:color w:val="000000" w:themeColor="text1"/>
        </w:rPr>
        <w:t xml:space="preserve">1 – 3 – </w:t>
      </w:r>
      <w:r>
        <w:rPr>
          <w:color w:val="000000" w:themeColor="text1"/>
        </w:rPr>
        <w:t>5</w:t>
      </w:r>
      <w:r>
        <w:rPr>
          <w:color w:val="000000" w:themeColor="text1"/>
        </w:rPr>
        <w:t xml:space="preserve"> – 9 – 1 – …</w:t>
      </w:r>
    </w:p>
    <w:p w14:paraId="72C56F80" w14:textId="3072D41C" w:rsidR="00C32D9C" w:rsidRDefault="00C32D9C" w:rsidP="00C32D9C">
      <w:pPr>
        <w:pStyle w:val="ListParagraph"/>
        <w:numPr>
          <w:ilvl w:val="0"/>
          <w:numId w:val="20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Các trạng thái còn lại gồm 0, 2, 4, 6, </w:t>
      </w:r>
      <w:r>
        <w:rPr>
          <w:rFonts w:eastAsiaTheme="minorEastAsia"/>
          <w:color w:val="000000" w:themeColor="text1"/>
        </w:rPr>
        <w:t xml:space="preserve">7, </w:t>
      </w:r>
      <w:r>
        <w:rPr>
          <w:rFonts w:eastAsiaTheme="minorEastAsia"/>
          <w:color w:val="000000" w:themeColor="text1"/>
        </w:rPr>
        <w:t xml:space="preserve">8, 10, </w:t>
      </w:r>
      <w:r>
        <w:rPr>
          <w:rFonts w:eastAsiaTheme="minorEastAsia"/>
          <w:color w:val="000000" w:themeColor="text1"/>
        </w:rPr>
        <w:t xml:space="preserve">11, </w:t>
      </w:r>
      <w:r>
        <w:rPr>
          <w:rFonts w:eastAsiaTheme="minorEastAsia"/>
          <w:color w:val="000000" w:themeColor="text1"/>
        </w:rPr>
        <w:t xml:space="preserve">12, 13, 14, 15 sẽ trả về </w:t>
      </w:r>
      <w:r>
        <w:rPr>
          <w:rFonts w:eastAsiaTheme="minorEastAsia"/>
          <w:color w:val="000000" w:themeColor="text1"/>
        </w:rPr>
        <w:t>3</w:t>
      </w:r>
      <w:r>
        <w:rPr>
          <w:rFonts w:eastAsiaTheme="minorEastAsia"/>
          <w:color w:val="000000" w:themeColor="text1"/>
        </w:rPr>
        <w:t xml:space="preserve"> rồi tiếp tục theo chu trình kín của bộ đếm.</w:t>
      </w:r>
    </w:p>
    <w:p w14:paraId="1B536EF9" w14:textId="43E890A3" w:rsidR="00C32D9C" w:rsidRPr="000312EB" w:rsidRDefault="00C32D9C" w:rsidP="00C32D9C">
      <w:pPr>
        <w:ind w:left="1440" w:firstLine="7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rong mạch có:</w:t>
      </w:r>
      <w:r>
        <w:rPr>
          <w:rFonts w:eastAsiaTheme="minorEastAsia"/>
          <w:color w:val="000000" w:themeColor="text1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CB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'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A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'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1</m:t>
          </m:r>
          <m: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B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A'</m:t>
          </m:r>
          <m: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C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</m:oMath>
      </m:oMathPara>
    </w:p>
    <w:p w14:paraId="6AD50877" w14:textId="185F3AC6" w:rsidR="00C32D9C" w:rsidRPr="000312EB" w:rsidRDefault="00C32D9C" w:rsidP="00C32D9C">
      <w:pPr>
        <w:ind w:left="1440" w:firstLine="720"/>
        <w:rPr>
          <w:rFonts w:eastAsiaTheme="minorEastAsia"/>
          <w:b/>
          <w:bCs/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A+C'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'A'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=1, </m:t>
          </m:r>
          <m:sSub>
            <m:sSubPr>
              <m:ctrlPr>
                <w:rPr>
                  <w:rFonts w:ascii="Cambria Math" w:eastAsiaTheme="minorEastAsia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0</m:t>
          </m:r>
        </m:oMath>
      </m:oMathPara>
    </w:p>
    <w:p w14:paraId="1E1A76BD" w14:textId="551F4943" w:rsidR="002E7164" w:rsidRPr="002E7164" w:rsidRDefault="002E7164" w:rsidP="00C32D9C">
      <w:pPr>
        <w:rPr>
          <w:rFonts w:eastAsiaTheme="minorEastAsia"/>
          <w:color w:val="000000" w:themeColor="text1"/>
        </w:rPr>
      </w:pPr>
    </w:p>
    <w:sectPr w:rsidR="002E7164" w:rsidRPr="002E7164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DF3EE0" w14:textId="77777777" w:rsidR="00FE4549" w:rsidRDefault="00FE4549" w:rsidP="00A12C02">
      <w:pPr>
        <w:spacing w:after="0" w:line="240" w:lineRule="auto"/>
      </w:pPr>
      <w:r>
        <w:separator/>
      </w:r>
    </w:p>
  </w:endnote>
  <w:endnote w:type="continuationSeparator" w:id="0">
    <w:p w14:paraId="1B7A4CD2" w14:textId="77777777" w:rsidR="00FE4549" w:rsidRDefault="00FE4549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B9921" w14:textId="77777777" w:rsidR="00FE4549" w:rsidRDefault="00FE4549" w:rsidP="00A12C02">
      <w:pPr>
        <w:spacing w:after="0" w:line="240" w:lineRule="auto"/>
      </w:pPr>
      <w:r>
        <w:separator/>
      </w:r>
    </w:p>
  </w:footnote>
  <w:footnote w:type="continuationSeparator" w:id="0">
    <w:p w14:paraId="5FD0B5DA" w14:textId="77777777" w:rsidR="00FE4549" w:rsidRDefault="00FE4549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251C"/>
    <w:multiLevelType w:val="hybridMultilevel"/>
    <w:tmpl w:val="C86EC068"/>
    <w:lvl w:ilvl="0" w:tplc="DC089AD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D04CC"/>
    <w:multiLevelType w:val="hybridMultilevel"/>
    <w:tmpl w:val="6FD49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B7344A"/>
    <w:multiLevelType w:val="hybridMultilevel"/>
    <w:tmpl w:val="B5CA993E"/>
    <w:lvl w:ilvl="0" w:tplc="749AD6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E5DE9"/>
    <w:multiLevelType w:val="hybridMultilevel"/>
    <w:tmpl w:val="18CA6056"/>
    <w:lvl w:ilvl="0" w:tplc="1BD29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4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7"/>
  </w:num>
  <w:num w:numId="6" w16cid:durableId="1435058170">
    <w:abstractNumId w:val="5"/>
  </w:num>
  <w:num w:numId="7" w16cid:durableId="45958884">
    <w:abstractNumId w:val="13"/>
  </w:num>
  <w:num w:numId="8" w16cid:durableId="1174880896">
    <w:abstractNumId w:val="19"/>
  </w:num>
  <w:num w:numId="9" w16cid:durableId="1825975482">
    <w:abstractNumId w:val="12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5"/>
  </w:num>
  <w:num w:numId="14" w16cid:durableId="447627853">
    <w:abstractNumId w:val="0"/>
  </w:num>
  <w:num w:numId="15" w16cid:durableId="779490348">
    <w:abstractNumId w:val="16"/>
  </w:num>
  <w:num w:numId="16" w16cid:durableId="845092299">
    <w:abstractNumId w:val="10"/>
  </w:num>
  <w:num w:numId="17" w16cid:durableId="86272701">
    <w:abstractNumId w:val="7"/>
  </w:num>
  <w:num w:numId="18" w16cid:durableId="886529423">
    <w:abstractNumId w:val="18"/>
  </w:num>
  <w:num w:numId="19" w16cid:durableId="776950104">
    <w:abstractNumId w:val="4"/>
  </w:num>
  <w:num w:numId="20" w16cid:durableId="555137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076E2"/>
    <w:rsid w:val="0001327E"/>
    <w:rsid w:val="00016BBE"/>
    <w:rsid w:val="000239B7"/>
    <w:rsid w:val="00061321"/>
    <w:rsid w:val="0006483A"/>
    <w:rsid w:val="00081D0F"/>
    <w:rsid w:val="00083B8D"/>
    <w:rsid w:val="000C1FC7"/>
    <w:rsid w:val="000C774C"/>
    <w:rsid w:val="000D1FFD"/>
    <w:rsid w:val="000F689A"/>
    <w:rsid w:val="001131C8"/>
    <w:rsid w:val="00145469"/>
    <w:rsid w:val="0016231B"/>
    <w:rsid w:val="001B4DE2"/>
    <w:rsid w:val="001C271F"/>
    <w:rsid w:val="001D15DE"/>
    <w:rsid w:val="001D20C0"/>
    <w:rsid w:val="001D259C"/>
    <w:rsid w:val="0025422B"/>
    <w:rsid w:val="00265AF3"/>
    <w:rsid w:val="00271C55"/>
    <w:rsid w:val="002B2A24"/>
    <w:rsid w:val="002D14FD"/>
    <w:rsid w:val="002E7164"/>
    <w:rsid w:val="003117DD"/>
    <w:rsid w:val="00316E1E"/>
    <w:rsid w:val="003312D1"/>
    <w:rsid w:val="00333006"/>
    <w:rsid w:val="00376F01"/>
    <w:rsid w:val="003A4B67"/>
    <w:rsid w:val="003E0414"/>
    <w:rsid w:val="00467147"/>
    <w:rsid w:val="00480CD1"/>
    <w:rsid w:val="00482975"/>
    <w:rsid w:val="0049295F"/>
    <w:rsid w:val="004955BE"/>
    <w:rsid w:val="004B14DB"/>
    <w:rsid w:val="004B4967"/>
    <w:rsid w:val="004C18EC"/>
    <w:rsid w:val="004E3BA4"/>
    <w:rsid w:val="004E470A"/>
    <w:rsid w:val="004F29F4"/>
    <w:rsid w:val="004F4D1C"/>
    <w:rsid w:val="00537933"/>
    <w:rsid w:val="0056363A"/>
    <w:rsid w:val="005C4A53"/>
    <w:rsid w:val="005C4C73"/>
    <w:rsid w:val="005D2A35"/>
    <w:rsid w:val="00602677"/>
    <w:rsid w:val="00657D76"/>
    <w:rsid w:val="00680422"/>
    <w:rsid w:val="00682EC3"/>
    <w:rsid w:val="00695E08"/>
    <w:rsid w:val="00697F59"/>
    <w:rsid w:val="006A301A"/>
    <w:rsid w:val="006B68CB"/>
    <w:rsid w:val="006E7595"/>
    <w:rsid w:val="006F12C3"/>
    <w:rsid w:val="006F4E76"/>
    <w:rsid w:val="00725E7D"/>
    <w:rsid w:val="00733ABE"/>
    <w:rsid w:val="00752A97"/>
    <w:rsid w:val="007807C2"/>
    <w:rsid w:val="0079367A"/>
    <w:rsid w:val="007C0DBE"/>
    <w:rsid w:val="007E4B8E"/>
    <w:rsid w:val="007F67A5"/>
    <w:rsid w:val="008064D5"/>
    <w:rsid w:val="00821D96"/>
    <w:rsid w:val="0084566B"/>
    <w:rsid w:val="009118E8"/>
    <w:rsid w:val="00926B5C"/>
    <w:rsid w:val="0096325A"/>
    <w:rsid w:val="00972E08"/>
    <w:rsid w:val="009A72B8"/>
    <w:rsid w:val="009B4350"/>
    <w:rsid w:val="009B484F"/>
    <w:rsid w:val="009D5E69"/>
    <w:rsid w:val="009D6190"/>
    <w:rsid w:val="00A076DD"/>
    <w:rsid w:val="00A10255"/>
    <w:rsid w:val="00A12C02"/>
    <w:rsid w:val="00A16503"/>
    <w:rsid w:val="00A16F0A"/>
    <w:rsid w:val="00A3099B"/>
    <w:rsid w:val="00A318A6"/>
    <w:rsid w:val="00A550C3"/>
    <w:rsid w:val="00A721D2"/>
    <w:rsid w:val="00A81B2D"/>
    <w:rsid w:val="00A92057"/>
    <w:rsid w:val="00AC2A40"/>
    <w:rsid w:val="00B20190"/>
    <w:rsid w:val="00B25B81"/>
    <w:rsid w:val="00B34DEC"/>
    <w:rsid w:val="00B5089E"/>
    <w:rsid w:val="00B51A52"/>
    <w:rsid w:val="00B753AC"/>
    <w:rsid w:val="00BF2F30"/>
    <w:rsid w:val="00C2747E"/>
    <w:rsid w:val="00C32D9C"/>
    <w:rsid w:val="00C42D1B"/>
    <w:rsid w:val="00C702CD"/>
    <w:rsid w:val="00C81453"/>
    <w:rsid w:val="00C95117"/>
    <w:rsid w:val="00CB5A19"/>
    <w:rsid w:val="00CC213D"/>
    <w:rsid w:val="00CC4EDC"/>
    <w:rsid w:val="00CE0F08"/>
    <w:rsid w:val="00D05C03"/>
    <w:rsid w:val="00D10FEA"/>
    <w:rsid w:val="00D14CBF"/>
    <w:rsid w:val="00D279A3"/>
    <w:rsid w:val="00D4015C"/>
    <w:rsid w:val="00D563C1"/>
    <w:rsid w:val="00D56D3A"/>
    <w:rsid w:val="00D576F7"/>
    <w:rsid w:val="00D7163F"/>
    <w:rsid w:val="00D853F8"/>
    <w:rsid w:val="00DB03BA"/>
    <w:rsid w:val="00DD6BD5"/>
    <w:rsid w:val="00DE60C9"/>
    <w:rsid w:val="00DF412C"/>
    <w:rsid w:val="00E0063C"/>
    <w:rsid w:val="00E1185D"/>
    <w:rsid w:val="00E124BC"/>
    <w:rsid w:val="00E14BF3"/>
    <w:rsid w:val="00E15E22"/>
    <w:rsid w:val="00E25C03"/>
    <w:rsid w:val="00E44772"/>
    <w:rsid w:val="00E47EEC"/>
    <w:rsid w:val="00ED426B"/>
    <w:rsid w:val="00F0066F"/>
    <w:rsid w:val="00F2086B"/>
    <w:rsid w:val="00F3343C"/>
    <w:rsid w:val="00F81A37"/>
    <w:rsid w:val="00FD1D66"/>
    <w:rsid w:val="00FD1DD3"/>
    <w:rsid w:val="00FE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  <w:style w:type="paragraph" w:styleId="NormalWeb">
    <w:name w:val="Normal (Web)"/>
    <w:basedOn w:val="Normal"/>
    <w:uiPriority w:val="99"/>
    <w:unhideWhenUsed/>
    <w:rsid w:val="007807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5</cp:revision>
  <cp:lastPrinted>2024-12-27T16:29:00Z</cp:lastPrinted>
  <dcterms:created xsi:type="dcterms:W3CDTF">2025-01-04T14:49:00Z</dcterms:created>
  <dcterms:modified xsi:type="dcterms:W3CDTF">2025-01-04T15:59:00Z</dcterms:modified>
</cp:coreProperties>
</file>